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7D1B" w:rsidRDefault="008B7AE6" w:rsidP="008B7AE6">
      <w:pPr>
        <w:rPr>
          <w:rFonts w:cstheme="minorHAnsi"/>
          <w:b/>
          <w:color w:val="343541"/>
        </w:rPr>
      </w:pPr>
      <w:r>
        <w:rPr>
          <w:rFonts w:cstheme="minorHAnsi"/>
          <w:b/>
          <w:color w:val="343541"/>
        </w:rPr>
        <w:t xml:space="preserve">Q1. </w:t>
      </w:r>
      <w:r w:rsidRPr="008B7AE6">
        <w:rPr>
          <w:rFonts w:cstheme="minorHAnsi"/>
          <w:b/>
          <w:color w:val="343541"/>
        </w:rPr>
        <w:t>Explain Pair Programming and its Benefits in detail.</w:t>
      </w:r>
    </w:p>
    <w:p w:rsidR="00624040" w:rsidRPr="00624040" w:rsidRDefault="008B7AE6" w:rsidP="00624040">
      <w:pPr>
        <w:rPr>
          <w:rFonts w:cstheme="minorHAnsi"/>
        </w:rPr>
      </w:pPr>
      <w:r>
        <w:rPr>
          <w:rFonts w:cstheme="minorHAnsi"/>
          <w:b/>
          <w:color w:val="343541"/>
        </w:rPr>
        <w:t xml:space="preserve">Answer: </w:t>
      </w:r>
      <w:r w:rsidR="00624040" w:rsidRPr="00624040">
        <w:rPr>
          <w:rFonts w:cstheme="minorHAnsi"/>
        </w:rPr>
        <w:t>Pair Programming is a software development technique where two developers work together at the same workstation to complete a task. One developer writes the code (the "driver"), while the other reviews the code, thinks critically about the code's design and implementation, and suggests improvements (the "navigator"). The roles can</w:t>
      </w:r>
      <w:r w:rsidR="00624040">
        <w:rPr>
          <w:rFonts w:cstheme="minorHAnsi"/>
        </w:rPr>
        <w:t xml:space="preserve"> switch throughout the session.</w:t>
      </w:r>
    </w:p>
    <w:p w:rsidR="00624040" w:rsidRPr="00624040" w:rsidRDefault="00624040" w:rsidP="00624040">
      <w:pPr>
        <w:rPr>
          <w:rFonts w:cstheme="minorHAnsi"/>
        </w:rPr>
      </w:pPr>
      <w:r w:rsidRPr="00624040">
        <w:rPr>
          <w:rFonts w:cstheme="minorHAnsi"/>
        </w:rPr>
        <w:t>Pair programming has several benefits</w:t>
      </w:r>
      <w:r>
        <w:rPr>
          <w:rFonts w:cstheme="minorHAnsi"/>
        </w:rPr>
        <w:t xml:space="preserve"> which are described below:</w:t>
      </w:r>
    </w:p>
    <w:p w:rsidR="00624040" w:rsidRPr="00624040" w:rsidRDefault="00624040" w:rsidP="00624040">
      <w:pPr>
        <w:pStyle w:val="ListParagraph"/>
        <w:numPr>
          <w:ilvl w:val="0"/>
          <w:numId w:val="2"/>
        </w:numPr>
        <w:rPr>
          <w:rFonts w:cstheme="minorHAnsi"/>
        </w:rPr>
      </w:pPr>
      <w:r w:rsidRPr="00624040">
        <w:rPr>
          <w:rFonts w:cstheme="minorHAnsi"/>
          <w:b/>
        </w:rPr>
        <w:t>Improved Code Quality:</w:t>
      </w:r>
      <w:r w:rsidRPr="00624040">
        <w:rPr>
          <w:rFonts w:cstheme="minorHAnsi"/>
        </w:rPr>
        <w:t xml:space="preserve"> Two developers working together can catch more errors, typos, and logical mistakes. The navigator can spot issues that the driver may miss, leading to higher-quality code overall.</w:t>
      </w:r>
    </w:p>
    <w:p w:rsidR="00624040" w:rsidRPr="00624040" w:rsidRDefault="00624040" w:rsidP="00624040">
      <w:pPr>
        <w:pStyle w:val="ListParagraph"/>
        <w:numPr>
          <w:ilvl w:val="0"/>
          <w:numId w:val="2"/>
        </w:numPr>
        <w:rPr>
          <w:rFonts w:cstheme="minorHAnsi"/>
        </w:rPr>
      </w:pPr>
      <w:r w:rsidRPr="00624040">
        <w:rPr>
          <w:rFonts w:cstheme="minorHAnsi"/>
          <w:b/>
        </w:rPr>
        <w:t>Knowledge Sharing:</w:t>
      </w:r>
      <w:r w:rsidRPr="00624040">
        <w:rPr>
          <w:rFonts w:cstheme="minorHAnsi"/>
        </w:rPr>
        <w:t xml:space="preserve"> Pair programming encourages knowledge sharing between team members. The navigator can learn from the driver's coding techniques, and the driver can learn from the navigator's insights and suggestions.</w:t>
      </w:r>
    </w:p>
    <w:p w:rsidR="00624040" w:rsidRPr="00624040" w:rsidRDefault="00624040" w:rsidP="00624040">
      <w:pPr>
        <w:pStyle w:val="ListParagraph"/>
        <w:numPr>
          <w:ilvl w:val="0"/>
          <w:numId w:val="2"/>
        </w:numPr>
        <w:rPr>
          <w:rFonts w:cstheme="minorHAnsi"/>
        </w:rPr>
      </w:pPr>
      <w:r w:rsidRPr="00624040">
        <w:rPr>
          <w:rFonts w:cstheme="minorHAnsi"/>
          <w:b/>
        </w:rPr>
        <w:t>Faster Learning:</w:t>
      </w:r>
      <w:r w:rsidRPr="00624040">
        <w:rPr>
          <w:rFonts w:cstheme="minorHAnsi"/>
        </w:rPr>
        <w:t xml:space="preserve"> Pair programming helps new team members learn quickly from more experienced team members. By working together, new developers can quickly become familiar with </w:t>
      </w:r>
      <w:proofErr w:type="gramStart"/>
      <w:r w:rsidRPr="00624040">
        <w:rPr>
          <w:rFonts w:cstheme="minorHAnsi"/>
        </w:rPr>
        <w:t>the codebase</w:t>
      </w:r>
      <w:proofErr w:type="gramEnd"/>
      <w:r w:rsidRPr="00624040">
        <w:rPr>
          <w:rFonts w:cstheme="minorHAnsi"/>
        </w:rPr>
        <w:t xml:space="preserve"> and development processes.</w:t>
      </w:r>
    </w:p>
    <w:p w:rsidR="00624040" w:rsidRPr="00624040" w:rsidRDefault="00624040" w:rsidP="00624040">
      <w:pPr>
        <w:pStyle w:val="ListParagraph"/>
        <w:numPr>
          <w:ilvl w:val="0"/>
          <w:numId w:val="2"/>
        </w:numPr>
        <w:rPr>
          <w:rFonts w:cstheme="minorHAnsi"/>
        </w:rPr>
      </w:pPr>
      <w:r w:rsidRPr="00624040">
        <w:rPr>
          <w:rFonts w:cstheme="minorHAnsi"/>
          <w:b/>
        </w:rPr>
        <w:t>Better Collaboration:</w:t>
      </w:r>
      <w:r w:rsidRPr="00624040">
        <w:rPr>
          <w:rFonts w:cstheme="minorHAnsi"/>
        </w:rPr>
        <w:t xml:space="preserve"> Pair programming encourages teamwork and collaboration. By working together on a task, team members can build trust and camaraderie, which can lead to better communication and problem-solving.</w:t>
      </w:r>
    </w:p>
    <w:p w:rsidR="00624040" w:rsidRPr="00624040" w:rsidRDefault="00624040" w:rsidP="00624040">
      <w:pPr>
        <w:pStyle w:val="ListParagraph"/>
        <w:numPr>
          <w:ilvl w:val="0"/>
          <w:numId w:val="2"/>
        </w:numPr>
        <w:rPr>
          <w:rFonts w:cstheme="minorHAnsi"/>
        </w:rPr>
      </w:pPr>
      <w:r w:rsidRPr="00624040">
        <w:rPr>
          <w:rFonts w:cstheme="minorHAnsi"/>
          <w:b/>
        </w:rPr>
        <w:t>Reduced Risk:</w:t>
      </w:r>
      <w:r w:rsidRPr="00624040">
        <w:rPr>
          <w:rFonts w:cstheme="minorHAnsi"/>
        </w:rPr>
        <w:t xml:space="preserve"> Pair programming helps reduce the risk of errors and bugs in </w:t>
      </w:r>
      <w:proofErr w:type="gramStart"/>
      <w:r w:rsidRPr="00624040">
        <w:rPr>
          <w:rFonts w:cstheme="minorHAnsi"/>
        </w:rPr>
        <w:t>the codebase</w:t>
      </w:r>
      <w:proofErr w:type="gramEnd"/>
      <w:r w:rsidRPr="00624040">
        <w:rPr>
          <w:rFonts w:cstheme="minorHAnsi"/>
        </w:rPr>
        <w:t>. By catching issues early, the team can avoid costly rework and delays.</w:t>
      </w:r>
    </w:p>
    <w:p w:rsidR="00624040" w:rsidRPr="00624040" w:rsidRDefault="00624040" w:rsidP="00624040">
      <w:pPr>
        <w:pStyle w:val="ListParagraph"/>
        <w:numPr>
          <w:ilvl w:val="0"/>
          <w:numId w:val="2"/>
        </w:numPr>
        <w:rPr>
          <w:rFonts w:cstheme="minorHAnsi"/>
        </w:rPr>
      </w:pPr>
      <w:r w:rsidRPr="00624040">
        <w:rPr>
          <w:rFonts w:cstheme="minorHAnsi"/>
          <w:b/>
        </w:rPr>
        <w:t>Improved Focus:</w:t>
      </w:r>
      <w:r w:rsidRPr="00624040">
        <w:rPr>
          <w:rFonts w:cstheme="minorHAnsi"/>
        </w:rPr>
        <w:t xml:space="preserve"> Pair programming helps keep developers focused on the task at hand. By working together, team members can keep each other accountable and avoid distractions.</w:t>
      </w:r>
    </w:p>
    <w:p w:rsidR="00624040" w:rsidRPr="00624040" w:rsidRDefault="00624040" w:rsidP="00624040">
      <w:pPr>
        <w:pStyle w:val="ListParagraph"/>
        <w:numPr>
          <w:ilvl w:val="0"/>
          <w:numId w:val="2"/>
        </w:numPr>
        <w:rPr>
          <w:rFonts w:cstheme="minorHAnsi"/>
        </w:rPr>
      </w:pPr>
      <w:r w:rsidRPr="00624040">
        <w:rPr>
          <w:rFonts w:cstheme="minorHAnsi"/>
          <w:b/>
        </w:rPr>
        <w:t>Increased Efficiency:</w:t>
      </w:r>
      <w:r w:rsidRPr="00624040">
        <w:rPr>
          <w:rFonts w:cstheme="minorHAnsi"/>
        </w:rPr>
        <w:t xml:space="preserve"> While pair programming may seem like it slows down development, it can actually lead to increased efficiency. By catching issues early and working collaboratively, the team can complete tasks faster and with fewer errors.</w:t>
      </w:r>
      <w:bookmarkStart w:id="0" w:name="_GoBack"/>
      <w:bookmarkEnd w:id="0"/>
    </w:p>
    <w:p w:rsidR="008B7AE6" w:rsidRPr="00624040" w:rsidRDefault="00624040" w:rsidP="00624040">
      <w:pPr>
        <w:rPr>
          <w:rFonts w:cstheme="minorHAnsi"/>
        </w:rPr>
      </w:pPr>
      <w:r w:rsidRPr="00624040">
        <w:rPr>
          <w:rFonts w:cstheme="minorHAnsi"/>
        </w:rPr>
        <w:t>Pair programming is not suitable for all situations. It can be challenging to implement in a remote or distributed team, and it may not be necessary for simple or routine tasks. However, for complex or critical tasks, pair programming can be an effective technique to improve code quality, promote collaboration, and reduce risk.</w:t>
      </w:r>
    </w:p>
    <w:sectPr w:rsidR="008B7AE6" w:rsidRPr="00624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80074B"/>
    <w:multiLevelType w:val="hybridMultilevel"/>
    <w:tmpl w:val="FDF2EF30"/>
    <w:lvl w:ilvl="0" w:tplc="B6E26C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2E27F0"/>
    <w:multiLevelType w:val="hybridMultilevel"/>
    <w:tmpl w:val="9A7E7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sDQzMzY0MTQzMzJQ0lEKTi0uzszPAykwrAUAwdjrlywAAAA="/>
  </w:docVars>
  <w:rsids>
    <w:rsidRoot w:val="003142F7"/>
    <w:rsid w:val="003142F7"/>
    <w:rsid w:val="00624040"/>
    <w:rsid w:val="008B7AE6"/>
    <w:rsid w:val="00E77353"/>
    <w:rsid w:val="00E9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BC89BD-DE3A-4A77-8F11-37DA66805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A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36</Words>
  <Characters>1920</Characters>
  <Application>Microsoft Office Word</Application>
  <DocSecurity>0</DocSecurity>
  <Lines>16</Lines>
  <Paragraphs>4</Paragraphs>
  <ScaleCrop>false</ScaleCrop>
  <Company/>
  <LinksUpToDate>false</LinksUpToDate>
  <CharactersWithSpaces>2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3-03-26T13:07:00Z</dcterms:created>
  <dcterms:modified xsi:type="dcterms:W3CDTF">2023-03-26T13:13:00Z</dcterms:modified>
</cp:coreProperties>
</file>